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pPr w:leftFromText="141" w:rightFromText="141" w:vertAnchor="page" w:horzAnchor="page" w:tblpX="6719" w:tblpY="1749"/>
        <w:tblW w:w="38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00"/>
        <w:gridCol w:w="1198"/>
      </w:tblGrid>
      <w:tr w:rsidR="00B46F97" w:rsidRPr="00780789" w14:paraId="35D37250" w14:textId="77777777" w:rsidTr="00B46F97">
        <w:trPr>
          <w:trHeight w:val="78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CEB7C" w14:textId="77777777" w:rsidR="00B46F97" w:rsidRPr="00780789" w:rsidRDefault="00A86E4E" w:rsidP="00B46F9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</w:t>
            </w:r>
            <w:r w:rsidR="00780789" w:rsidRPr="00557D37">
              <w:rPr>
                <w:b/>
                <w:bCs/>
                <w:lang w:val="en-US"/>
              </w:rPr>
              <w:t>pplication</w:t>
            </w:r>
            <w:r>
              <w:rPr>
                <w:b/>
                <w:bCs/>
                <w:lang w:val="en-US"/>
              </w:rPr>
              <w:t xml:space="preserve"> number</w:t>
            </w:r>
          </w:p>
        </w:tc>
        <w:tc>
          <w:tcPr>
            <w:tcW w:w="11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2B981" w14:textId="77777777" w:rsidR="00B46F97" w:rsidRPr="00780789" w:rsidRDefault="00B46F97" w:rsidP="00B46F97">
            <w:pPr>
              <w:rPr>
                <w:b/>
                <w:bCs/>
                <w:lang w:val="en-US"/>
              </w:rPr>
            </w:pPr>
            <w:r w:rsidRPr="00780789">
              <w:rPr>
                <w:b/>
                <w:bCs/>
                <w:lang w:val="en-US"/>
              </w:rPr>
              <w:t> </w:t>
            </w:r>
          </w:p>
        </w:tc>
      </w:tr>
    </w:tbl>
    <w:p w14:paraId="0BD548D9" w14:textId="77777777" w:rsidR="00186A65" w:rsidRPr="00780789" w:rsidRDefault="00186A65" w:rsidP="00186A65">
      <w:pPr>
        <w:spacing w:line="360" w:lineRule="auto"/>
        <w:rPr>
          <w:b/>
          <w:lang w:val="en-US"/>
        </w:rPr>
      </w:pPr>
    </w:p>
    <w:p w14:paraId="105861E2" w14:textId="77777777" w:rsidR="00186A65" w:rsidRPr="00780789" w:rsidRDefault="00186A65" w:rsidP="00186A65">
      <w:pPr>
        <w:spacing w:line="360" w:lineRule="auto"/>
        <w:rPr>
          <w:b/>
          <w:lang w:val="en-US"/>
        </w:rPr>
      </w:pPr>
    </w:p>
    <w:p w14:paraId="29AFE5A8" w14:textId="77777777" w:rsidR="00186A65" w:rsidRPr="00780789" w:rsidRDefault="00186A65" w:rsidP="00186A65">
      <w:pPr>
        <w:spacing w:line="360" w:lineRule="auto"/>
        <w:rPr>
          <w:b/>
          <w:lang w:val="en-US"/>
        </w:rPr>
      </w:pPr>
    </w:p>
    <w:p w14:paraId="5C0A2D9B" w14:textId="77777777" w:rsidR="00780789" w:rsidRDefault="00780789" w:rsidP="00780789">
      <w:pPr>
        <w:jc w:val="center"/>
        <w:rPr>
          <w:b/>
          <w:lang w:val="en-US"/>
        </w:rPr>
      </w:pPr>
      <w:r w:rsidRPr="00B46ABE">
        <w:rPr>
          <w:b/>
          <w:lang w:val="en-US"/>
        </w:rPr>
        <w:t xml:space="preserve">The </w:t>
      </w:r>
      <w:r w:rsidR="000317D0" w:rsidRPr="00B46ABE">
        <w:rPr>
          <w:b/>
          <w:lang w:val="en-US"/>
        </w:rPr>
        <w:t xml:space="preserve">Ethical Board </w:t>
      </w:r>
      <w:r w:rsidR="000317D0">
        <w:rPr>
          <w:b/>
          <w:lang w:val="en-US"/>
        </w:rPr>
        <w:t xml:space="preserve">for </w:t>
      </w:r>
      <w:r w:rsidRPr="00B46ABE">
        <w:rPr>
          <w:b/>
          <w:lang w:val="en-US"/>
        </w:rPr>
        <w:t xml:space="preserve">Scientific Research </w:t>
      </w:r>
    </w:p>
    <w:p w14:paraId="0D846968" w14:textId="77777777" w:rsidR="00780789" w:rsidRPr="00780789" w:rsidRDefault="00780789" w:rsidP="00780789">
      <w:pPr>
        <w:jc w:val="center"/>
        <w:rPr>
          <w:b/>
          <w:lang w:val="en-US"/>
        </w:rPr>
      </w:pPr>
      <w:r w:rsidRPr="00B46ABE">
        <w:rPr>
          <w:b/>
          <w:lang w:val="en-US"/>
        </w:rPr>
        <w:t xml:space="preserve">Institute of Psychology Cardinal Stefan Wyszynski University in </w:t>
      </w:r>
      <w:r>
        <w:rPr>
          <w:b/>
          <w:lang w:val="en-US"/>
        </w:rPr>
        <w:t xml:space="preserve">Warsaw </w:t>
      </w:r>
    </w:p>
    <w:p w14:paraId="2BCC62F2" w14:textId="77777777" w:rsidR="00780789" w:rsidRPr="00780789" w:rsidRDefault="00780789" w:rsidP="00780789">
      <w:pPr>
        <w:jc w:val="center"/>
        <w:rPr>
          <w:b/>
          <w:lang w:val="en-US"/>
        </w:rPr>
      </w:pPr>
    </w:p>
    <w:p w14:paraId="5AFC9F2D" w14:textId="77777777" w:rsidR="00186A65" w:rsidRPr="00780789" w:rsidRDefault="00186A65">
      <w:pPr>
        <w:jc w:val="center"/>
        <w:rPr>
          <w:b/>
          <w:lang w:val="en-US"/>
        </w:rPr>
      </w:pPr>
    </w:p>
    <w:p w14:paraId="28736335" w14:textId="77777777" w:rsidR="001C7F8E" w:rsidRPr="00A86E4E" w:rsidRDefault="00780789" w:rsidP="00A86E4E">
      <w:pPr>
        <w:jc w:val="center"/>
        <w:rPr>
          <w:b/>
          <w:caps/>
          <w:sz w:val="28"/>
          <w:szCs w:val="28"/>
          <w:lang w:val="en-US"/>
        </w:rPr>
      </w:pPr>
      <w:r w:rsidRPr="00A86E4E">
        <w:rPr>
          <w:b/>
          <w:caps/>
          <w:sz w:val="28"/>
          <w:szCs w:val="28"/>
          <w:lang w:val="en-US"/>
        </w:rPr>
        <w:t xml:space="preserve">APPLICATION </w:t>
      </w:r>
      <w:r w:rsidR="00A86E4E" w:rsidRPr="00A86E4E">
        <w:rPr>
          <w:b/>
          <w:caps/>
          <w:sz w:val="28"/>
          <w:szCs w:val="28"/>
          <w:lang w:val="en-US"/>
        </w:rPr>
        <w:t>to Conduct</w:t>
      </w:r>
      <w:r w:rsidRPr="00A86E4E">
        <w:rPr>
          <w:b/>
          <w:caps/>
          <w:sz w:val="28"/>
          <w:szCs w:val="28"/>
          <w:lang w:val="en-US"/>
        </w:rPr>
        <w:t xml:space="preserve"> </w:t>
      </w:r>
      <w:r w:rsidR="00A86E4E" w:rsidRPr="00A86E4E">
        <w:rPr>
          <w:b/>
          <w:caps/>
          <w:sz w:val="28"/>
          <w:szCs w:val="28"/>
          <w:lang w:val="en-US"/>
        </w:rPr>
        <w:t xml:space="preserve">Human Subjects Research </w:t>
      </w:r>
    </w:p>
    <w:p w14:paraId="6DB1A445" w14:textId="77777777" w:rsidR="00780789" w:rsidRPr="00A86E4E" w:rsidRDefault="00780789" w:rsidP="003F0CB3">
      <w:pPr>
        <w:rPr>
          <w:b/>
          <w:caps/>
          <w:sz w:val="26"/>
          <w:lang w:val="en-US"/>
        </w:rPr>
      </w:pPr>
    </w:p>
    <w:tbl>
      <w:tblPr>
        <w:tblW w:w="1006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46F97" w:rsidRPr="0090641F" w14:paraId="0921093D" w14:textId="77777777" w:rsidTr="008A5F0C">
        <w:trPr>
          <w:trHeight w:val="414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52F7D7DD" w14:textId="77777777" w:rsidR="00B46F97" w:rsidRPr="00780789" w:rsidRDefault="007E1E1A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780789">
              <w:rPr>
                <w:lang w:val="en-US"/>
              </w:rPr>
              <w:t xml:space="preserve">1.1. </w:t>
            </w:r>
            <w:r w:rsidR="00780789" w:rsidRPr="00780789">
              <w:rPr>
                <w:lang w:val="en-US"/>
              </w:rPr>
              <w:t>Research title / Research project topic</w:t>
            </w:r>
          </w:p>
        </w:tc>
      </w:tr>
      <w:tr w:rsidR="00B46F97" w:rsidRPr="0090641F" w14:paraId="747C976E" w14:textId="77777777" w:rsidTr="008A5F0C">
        <w:trPr>
          <w:trHeight w:val="73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536C155E" w14:textId="77777777" w:rsidR="001C7F8E" w:rsidRPr="00780789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6C17BF1D" w14:textId="77777777" w:rsidTr="008A5F0C">
        <w:trPr>
          <w:trHeight w:val="408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6ACA4075" w14:textId="63D1E864" w:rsidR="00B46F97" w:rsidRPr="00780789" w:rsidRDefault="007E1E1A" w:rsidP="00005263">
            <w:pPr>
              <w:pStyle w:val="ListParagraph1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8078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1.2. </w:t>
            </w:r>
            <w:r w:rsidR="00780789" w:rsidRPr="00780789">
              <w:rPr>
                <w:rFonts w:ascii="Times New Roman" w:hAnsi="Times New Roman"/>
                <w:sz w:val="24"/>
                <w:szCs w:val="24"/>
                <w:lang w:val="en-US"/>
              </w:rPr>
              <w:t>Full name of the entity conducting the research (</w:t>
            </w:r>
            <w:r w:rsidR="000317D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.g., </w:t>
            </w:r>
            <w:r w:rsidR="00780789" w:rsidRPr="00780789">
              <w:rPr>
                <w:rFonts w:ascii="Times New Roman" w:hAnsi="Times New Roman"/>
                <w:sz w:val="24"/>
                <w:szCs w:val="24"/>
                <w:lang w:val="en-US"/>
              </w:rPr>
              <w:t>applicant's institution) *</w:t>
            </w:r>
          </w:p>
        </w:tc>
      </w:tr>
      <w:tr w:rsidR="00B46F97" w:rsidRPr="0090641F" w14:paraId="6887B1ED" w14:textId="77777777" w:rsidTr="008A5F0C">
        <w:trPr>
          <w:trHeight w:val="554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660BAA0D" w14:textId="77777777" w:rsidR="001C7F8E" w:rsidRPr="00780789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7BC70853" w14:textId="77777777" w:rsidTr="008A5F0C">
        <w:trPr>
          <w:trHeight w:val="421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38C1BEF1" w14:textId="06CD25D0" w:rsidR="00B46F97" w:rsidRPr="00780789" w:rsidRDefault="00780789" w:rsidP="007E1E1A">
            <w:pPr>
              <w:rPr>
                <w:lang w:val="en-US"/>
              </w:rPr>
            </w:pPr>
            <w:r>
              <w:rPr>
                <w:lang w:val="en-US"/>
              </w:rPr>
              <w:t>1.3. R</w:t>
            </w:r>
            <w:r w:rsidRPr="00780789">
              <w:rPr>
                <w:lang w:val="en-US"/>
              </w:rPr>
              <w:t>esearch project manager (in the case of students, provide the supervisor's data - name, surname, academic title, specialization) **</w:t>
            </w:r>
          </w:p>
        </w:tc>
      </w:tr>
      <w:tr w:rsidR="00B46F97" w:rsidRPr="0090641F" w14:paraId="53E8B86D" w14:textId="77777777" w:rsidTr="008A5F0C">
        <w:trPr>
          <w:trHeight w:val="562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1D97641F" w14:textId="77777777" w:rsidR="001C7F8E" w:rsidRPr="00780789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43F73D36" w14:textId="77777777" w:rsidTr="008A5F0C">
        <w:trPr>
          <w:trHeight w:val="424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21F80C29" w14:textId="69995F1F" w:rsidR="00B46F97" w:rsidRPr="00780789" w:rsidRDefault="007E1E1A" w:rsidP="007E1E1A">
            <w:pPr>
              <w:tabs>
                <w:tab w:val="left" w:pos="0"/>
              </w:tabs>
              <w:ind w:right="-108"/>
              <w:rPr>
                <w:lang w:val="en-US"/>
              </w:rPr>
            </w:pPr>
            <w:r w:rsidRPr="00780789">
              <w:rPr>
                <w:lang w:val="en-US"/>
              </w:rPr>
              <w:t>1.4.</w:t>
            </w:r>
            <w:r w:rsidR="00B46F97" w:rsidRPr="00780789">
              <w:rPr>
                <w:lang w:val="en-US"/>
              </w:rPr>
              <w:t xml:space="preserve"> </w:t>
            </w:r>
            <w:r w:rsidR="00780789" w:rsidRPr="00780789">
              <w:rPr>
                <w:lang w:val="en-US"/>
              </w:rPr>
              <w:t>Members of the research team (specify the academic degree, position, specialization/in the case of students, specialization and year of study)</w:t>
            </w:r>
          </w:p>
        </w:tc>
      </w:tr>
      <w:tr w:rsidR="00B46F97" w:rsidRPr="0090641F" w14:paraId="76EC9D8F" w14:textId="77777777" w:rsidTr="008A5F0C">
        <w:trPr>
          <w:trHeight w:val="584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7EF422EB" w14:textId="77777777" w:rsidR="001C7F8E" w:rsidRPr="00780789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58AB55C0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4BE6EBE" w14:textId="3BE30C71" w:rsidR="00B46F97" w:rsidRPr="00780789" w:rsidRDefault="007E1E1A" w:rsidP="00F22CD4">
            <w:pPr>
              <w:rPr>
                <w:lang w:val="en-US"/>
              </w:rPr>
            </w:pPr>
            <w:r w:rsidRPr="00780789">
              <w:rPr>
                <w:lang w:val="en-US"/>
              </w:rPr>
              <w:t xml:space="preserve">1.5. </w:t>
            </w:r>
            <w:r w:rsidR="00780789" w:rsidRPr="00780789">
              <w:rPr>
                <w:lang w:val="en-US"/>
              </w:rPr>
              <w:t>Type and number of the research project (</w:t>
            </w:r>
            <w:r w:rsidR="000317D0">
              <w:rPr>
                <w:lang w:val="en-US"/>
              </w:rPr>
              <w:t xml:space="preserve">i.e., </w:t>
            </w:r>
            <w:r w:rsidR="00780789" w:rsidRPr="00780789">
              <w:rPr>
                <w:lang w:val="en-US"/>
              </w:rPr>
              <w:t>grant, own research, statutory research, master's thesis, doctoral thesis, habilitation thesis, other - enter appropriate)</w:t>
            </w:r>
          </w:p>
        </w:tc>
      </w:tr>
      <w:tr w:rsidR="00B46F97" w:rsidRPr="0090641F" w14:paraId="2E4E1097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00581B7" w14:textId="77777777" w:rsidR="001C7F8E" w:rsidRPr="00780789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24AC6998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03DF32CC" w14:textId="77777777" w:rsidR="00B46F97" w:rsidRPr="00780789" w:rsidRDefault="00F17F87" w:rsidP="003F0CB3">
            <w:pPr>
              <w:rPr>
                <w:lang w:val="en-US"/>
              </w:rPr>
            </w:pPr>
            <w:r w:rsidRPr="00780789">
              <w:rPr>
                <w:lang w:val="en-US"/>
              </w:rPr>
              <w:t xml:space="preserve">2.1. </w:t>
            </w:r>
            <w:r w:rsidR="00780789" w:rsidRPr="00780789">
              <w:rPr>
                <w:lang w:val="en-US"/>
              </w:rPr>
              <w:t>The subject and purpose of the study</w:t>
            </w:r>
          </w:p>
        </w:tc>
      </w:tr>
      <w:tr w:rsidR="00B46F97" w:rsidRPr="0090641F" w14:paraId="2882D065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055BA984" w14:textId="77777777" w:rsidR="001C7F8E" w:rsidRPr="00780789" w:rsidRDefault="001C7F8E" w:rsidP="00F17F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2D7D74A4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3D81894F" w14:textId="10611F46" w:rsidR="00B46F97" w:rsidRPr="00780789" w:rsidRDefault="00F17F87" w:rsidP="00741366">
            <w:pPr>
              <w:rPr>
                <w:lang w:val="en-US"/>
              </w:rPr>
            </w:pPr>
            <w:r w:rsidRPr="00780789">
              <w:rPr>
                <w:lang w:val="en-US"/>
              </w:rPr>
              <w:t>2.2.</w:t>
            </w:r>
            <w:r w:rsidR="00B46F97" w:rsidRPr="00780789">
              <w:rPr>
                <w:lang w:val="en-US"/>
              </w:rPr>
              <w:t xml:space="preserve"> </w:t>
            </w:r>
            <w:r w:rsidR="00780789" w:rsidRPr="00780789">
              <w:rPr>
                <w:lang w:val="en-US"/>
              </w:rPr>
              <w:t>Place, method</w:t>
            </w:r>
            <w:r w:rsidR="000317D0">
              <w:rPr>
                <w:lang w:val="en-US"/>
              </w:rPr>
              <w:t>,</w:t>
            </w:r>
            <w:r w:rsidR="00780789" w:rsidRPr="00780789">
              <w:rPr>
                <w:lang w:val="en-US"/>
              </w:rPr>
              <w:t xml:space="preserve"> and course of research</w:t>
            </w:r>
          </w:p>
        </w:tc>
      </w:tr>
      <w:tr w:rsidR="00B46F97" w:rsidRPr="0090641F" w14:paraId="5786C17E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0F0825B" w14:textId="77777777" w:rsidR="00780789" w:rsidRPr="00780789" w:rsidRDefault="00780789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Pr="00780789">
              <w:rPr>
                <w:lang w:val="en-US"/>
              </w:rPr>
              <w:t>ype of research (</w:t>
            </w:r>
            <w:r w:rsidR="000317D0">
              <w:rPr>
                <w:lang w:val="en-US"/>
              </w:rPr>
              <w:t xml:space="preserve">i.e., </w:t>
            </w:r>
            <w:r w:rsidRPr="00780789">
              <w:rPr>
                <w:lang w:val="en-US"/>
              </w:rPr>
              <w:t>descriptive, experimental):</w:t>
            </w:r>
          </w:p>
          <w:p w14:paraId="65C5C189" w14:textId="77777777" w:rsidR="00780789" w:rsidRDefault="00780789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780789">
              <w:rPr>
                <w:lang w:val="en-US"/>
              </w:rPr>
              <w:t>Planned procedure:</w:t>
            </w:r>
          </w:p>
          <w:p w14:paraId="54C1B1EF" w14:textId="77777777" w:rsidR="00044BBF" w:rsidRPr="00780789" w:rsidRDefault="00044BBF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  <w:p w14:paraId="25D3FAF6" w14:textId="77777777" w:rsidR="00780789" w:rsidRDefault="00780789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780789">
              <w:rPr>
                <w:lang w:val="en-US"/>
              </w:rPr>
              <w:t>Information provided to the respondents prior to testing:</w:t>
            </w:r>
          </w:p>
          <w:p w14:paraId="28EBEAB9" w14:textId="77777777" w:rsidR="00044BBF" w:rsidRPr="00780789" w:rsidRDefault="00044BBF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  <w:p w14:paraId="7D989544" w14:textId="77777777" w:rsidR="001C7F8E" w:rsidRDefault="00780789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780789">
              <w:rPr>
                <w:lang w:val="en-US"/>
              </w:rPr>
              <w:t>Information provided to the respondents after the end of the study:</w:t>
            </w:r>
          </w:p>
          <w:p w14:paraId="71655550" w14:textId="77777777" w:rsidR="00044BBF" w:rsidRPr="00780789" w:rsidRDefault="00044BBF" w:rsidP="00780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093842" w:rsidRPr="0090641F" w14:paraId="5FF14E1E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67B9DA1C" w14:textId="7F2CC93D" w:rsidR="00093842" w:rsidRPr="00780789" w:rsidRDefault="00F17F87" w:rsidP="0021595C">
            <w:pPr>
              <w:rPr>
                <w:lang w:val="en-US"/>
              </w:rPr>
            </w:pPr>
            <w:r w:rsidRPr="00780789">
              <w:rPr>
                <w:lang w:val="en-US"/>
              </w:rPr>
              <w:t xml:space="preserve">2.3. </w:t>
            </w:r>
            <w:r w:rsidR="00780789" w:rsidRPr="00780789">
              <w:rPr>
                <w:lang w:val="en-US"/>
              </w:rPr>
              <w:t>The period and frequency of the research/Basic research plan with the expected period of implementation</w:t>
            </w:r>
          </w:p>
        </w:tc>
      </w:tr>
      <w:tr w:rsidR="00093842" w:rsidRPr="0090641F" w14:paraId="356662B9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74ECEF5" w14:textId="77777777" w:rsidR="00093842" w:rsidRPr="00780789" w:rsidRDefault="00093842" w:rsidP="00F17F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1028C2AC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1F30047C" w14:textId="78F97A32" w:rsidR="00B46F97" w:rsidRPr="00780789" w:rsidRDefault="00F17F87" w:rsidP="00F17F87">
            <w:pPr>
              <w:rPr>
                <w:lang w:val="en-US"/>
              </w:rPr>
            </w:pPr>
            <w:r w:rsidRPr="00780789">
              <w:rPr>
                <w:lang w:val="en-US"/>
              </w:rPr>
              <w:t xml:space="preserve">2.4. </w:t>
            </w:r>
            <w:r w:rsidR="00780789" w:rsidRPr="00780789">
              <w:rPr>
                <w:lang w:val="en-US"/>
              </w:rPr>
              <w:t>Cognitive, educational, practical, social</w:t>
            </w:r>
            <w:r w:rsidR="000317D0">
              <w:rPr>
                <w:lang w:val="en-US"/>
              </w:rPr>
              <w:t>,</w:t>
            </w:r>
            <w:r w:rsidR="00780789" w:rsidRPr="00780789">
              <w:rPr>
                <w:lang w:val="en-US"/>
              </w:rPr>
              <w:t xml:space="preserve"> and other benefits that result from the research the ap</w:t>
            </w:r>
            <w:r w:rsidR="00780789">
              <w:rPr>
                <w:lang w:val="en-US"/>
              </w:rPr>
              <w:t>plicant intends to conduct (please enumerate</w:t>
            </w:r>
            <w:r w:rsidR="00780789" w:rsidRPr="00780789">
              <w:rPr>
                <w:lang w:val="en-US"/>
              </w:rPr>
              <w:t>)</w:t>
            </w:r>
          </w:p>
        </w:tc>
      </w:tr>
      <w:tr w:rsidR="00B46F97" w:rsidRPr="0090641F" w14:paraId="31876B1F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06C0E7C0" w14:textId="77777777" w:rsidR="001C7F8E" w:rsidRPr="00780789" w:rsidRDefault="001C7F8E" w:rsidP="00F17F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175A5364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38B51E5B" w14:textId="15D1D218" w:rsidR="00B46F97" w:rsidRPr="00780789" w:rsidRDefault="008A06F1" w:rsidP="00CC2701">
            <w:pPr>
              <w:rPr>
                <w:lang w:val="en-US"/>
              </w:rPr>
            </w:pPr>
            <w:r w:rsidRPr="00780789">
              <w:rPr>
                <w:lang w:val="en-US"/>
              </w:rPr>
              <w:lastRenderedPageBreak/>
              <w:t xml:space="preserve">3.1. </w:t>
            </w:r>
            <w:r w:rsidR="00780789" w:rsidRPr="00780789">
              <w:rPr>
                <w:lang w:val="en-US"/>
              </w:rPr>
              <w:t>Participants: number, age, sex, health condition,</w:t>
            </w:r>
            <w:r w:rsidR="000317D0">
              <w:rPr>
                <w:lang w:val="en-US"/>
              </w:rPr>
              <w:t xml:space="preserve"> and</w:t>
            </w:r>
            <w:r w:rsidR="00780789" w:rsidRPr="00780789">
              <w:rPr>
                <w:lang w:val="en-US"/>
              </w:rPr>
              <w:t xml:space="preserve"> other qualities important for the research, method of recruitment, possible remuneration and dependence on researchers</w:t>
            </w:r>
          </w:p>
        </w:tc>
      </w:tr>
      <w:tr w:rsidR="00B46F97" w:rsidRPr="0090641F" w14:paraId="037A6219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7F3DDDFE" w14:textId="77777777" w:rsidR="001C7F8E" w:rsidRPr="00780789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12A130D5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09120046" w14:textId="77777777" w:rsidR="00B46F97" w:rsidRPr="00780789" w:rsidRDefault="00C96E74" w:rsidP="00780789">
            <w:pPr>
              <w:rPr>
                <w:lang w:val="en-US"/>
              </w:rPr>
            </w:pPr>
            <w:r w:rsidRPr="00780789">
              <w:rPr>
                <w:lang w:val="en-US"/>
              </w:rPr>
              <w:t>3.2</w:t>
            </w:r>
            <w:r w:rsidR="000317D0">
              <w:rPr>
                <w:lang w:val="en-US"/>
              </w:rPr>
              <w:t xml:space="preserve"> </w:t>
            </w:r>
            <w:r w:rsidR="00780789" w:rsidRPr="00780789">
              <w:rPr>
                <w:lang w:val="en-US"/>
              </w:rPr>
              <w:t xml:space="preserve">The method of providing information about the study and obtaining consent to participate, including the consent of </w:t>
            </w:r>
            <w:r w:rsidR="00780789">
              <w:rPr>
                <w:lang w:val="en-US"/>
              </w:rPr>
              <w:t>legal</w:t>
            </w:r>
            <w:r w:rsidR="00780789" w:rsidRPr="00780789">
              <w:rPr>
                <w:lang w:val="en-US"/>
              </w:rPr>
              <w:t xml:space="preserve"> representatives of incompetent persons</w:t>
            </w:r>
          </w:p>
        </w:tc>
      </w:tr>
      <w:tr w:rsidR="00B46F97" w:rsidRPr="0090641F" w14:paraId="0E50D125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CDB2615" w14:textId="77777777" w:rsidR="001C7F8E" w:rsidRPr="00780789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7AF9BCBB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D741FEE" w14:textId="77777777" w:rsidR="00B46F97" w:rsidRPr="00780789" w:rsidRDefault="00780789" w:rsidP="00C96E74">
            <w:pPr>
              <w:rPr>
                <w:lang w:val="en-US"/>
              </w:rPr>
            </w:pPr>
            <w:r w:rsidRPr="00780789">
              <w:rPr>
                <w:lang w:val="en-US"/>
              </w:rPr>
              <w:t>3.3. The risk for the respondents related to participation in the study and withdrawal during its duration</w:t>
            </w:r>
          </w:p>
        </w:tc>
      </w:tr>
      <w:tr w:rsidR="00B46F97" w:rsidRPr="0090641F" w14:paraId="42C08ED3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59CA58E1" w14:textId="77777777" w:rsidR="001C7F8E" w:rsidRPr="00780789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4B4579C2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153FCA6D" w14:textId="2D7594FF" w:rsidR="00B46F97" w:rsidRPr="00780789" w:rsidRDefault="00592138" w:rsidP="00592138">
            <w:pPr>
              <w:rPr>
                <w:lang w:val="en-US"/>
              </w:rPr>
            </w:pPr>
            <w:r w:rsidRPr="00780789">
              <w:rPr>
                <w:lang w:val="en-US"/>
              </w:rPr>
              <w:t xml:space="preserve">3.4. </w:t>
            </w:r>
            <w:r w:rsidR="00780789">
              <w:rPr>
                <w:lang w:val="en-US"/>
              </w:rPr>
              <w:t>Gathered</w:t>
            </w:r>
            <w:r w:rsidR="00780789" w:rsidRPr="00780789">
              <w:rPr>
                <w:lang w:val="en-US"/>
              </w:rPr>
              <w:t xml:space="preserve"> data on respondents, in particular personal data and sensitive data, method of their storage and processing, including video and audio recordings containing personal data and the image of the respondents</w:t>
            </w:r>
          </w:p>
        </w:tc>
      </w:tr>
      <w:tr w:rsidR="00B46F97" w:rsidRPr="0090641F" w14:paraId="5F78B85C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35CF03A" w14:textId="77777777" w:rsidR="001C7F8E" w:rsidRPr="00780789" w:rsidRDefault="001C7F8E" w:rsidP="00C223A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491A4288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354592B7" w14:textId="77777777" w:rsidR="001C7F8E" w:rsidRPr="00780789" w:rsidRDefault="00AB0430" w:rsidP="00780789">
            <w:pPr>
              <w:rPr>
                <w:lang w:val="en-US"/>
              </w:rPr>
            </w:pPr>
            <w:r w:rsidRPr="00780789">
              <w:rPr>
                <w:lang w:val="en-US"/>
              </w:rPr>
              <w:t xml:space="preserve">4. </w:t>
            </w:r>
            <w:r w:rsidR="00780789" w:rsidRPr="00780789">
              <w:rPr>
                <w:lang w:val="en-US"/>
              </w:rPr>
              <w:t>Data management plan (method of data sharing, scope of sha</w:t>
            </w:r>
            <w:r w:rsidR="00780789">
              <w:rPr>
                <w:lang w:val="en-US"/>
              </w:rPr>
              <w:t>ring, in the event of an embargo</w:t>
            </w:r>
            <w:r w:rsidR="00780789" w:rsidRPr="00780789">
              <w:rPr>
                <w:lang w:val="en-US"/>
              </w:rPr>
              <w:t xml:space="preserve"> period - indication of the reason for n</w:t>
            </w:r>
            <w:r w:rsidR="00780789">
              <w:rPr>
                <w:lang w:val="en-US"/>
              </w:rPr>
              <w:t>ot sharing data in open access)</w:t>
            </w:r>
          </w:p>
        </w:tc>
      </w:tr>
      <w:tr w:rsidR="00AB0430" w:rsidRPr="0090641F" w14:paraId="6D5C0B5F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0F774343" w14:textId="77777777" w:rsidR="00AB0430" w:rsidRPr="00780789" w:rsidRDefault="00AB0430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90641F" w14:paraId="3DF07235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04C613C0" w14:textId="05413756" w:rsidR="00B46F97" w:rsidRPr="00780789" w:rsidRDefault="00AB0430" w:rsidP="00093842">
            <w:pPr>
              <w:rPr>
                <w:lang w:val="en-US"/>
              </w:rPr>
            </w:pPr>
            <w:r w:rsidRPr="00780789">
              <w:rPr>
                <w:lang w:val="en-US"/>
              </w:rPr>
              <w:t>5</w:t>
            </w:r>
            <w:r w:rsidR="00B46F97" w:rsidRPr="00780789">
              <w:rPr>
                <w:lang w:val="en-US"/>
              </w:rPr>
              <w:t xml:space="preserve">. </w:t>
            </w:r>
            <w:r w:rsidR="00780789" w:rsidRPr="00780789">
              <w:rPr>
                <w:lang w:val="en-US"/>
              </w:rPr>
              <w:t>Contact details of the project manager or a representative of the research team (phone/e-mail):</w:t>
            </w:r>
          </w:p>
        </w:tc>
      </w:tr>
      <w:tr w:rsidR="00B46F97" w:rsidRPr="0090641F" w14:paraId="3DE4322C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C5A43B4" w14:textId="77777777" w:rsidR="001C7F8E" w:rsidRPr="00780789" w:rsidRDefault="001C7F8E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</w:tr>
      <w:tr w:rsidR="00B46F97" w:rsidRPr="00BA62F1" w14:paraId="33541C9C" w14:textId="77777777" w:rsidTr="008A5F0C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76659D65" w14:textId="77777777" w:rsidR="00B46F97" w:rsidRPr="00BA62F1" w:rsidRDefault="00D45482" w:rsidP="00780789">
            <w:r>
              <w:t>6</w:t>
            </w:r>
            <w:r w:rsidR="00AB0430">
              <w:t>.</w:t>
            </w:r>
            <w:r w:rsidR="00B46F97" w:rsidRPr="00BA62F1">
              <w:t xml:space="preserve"> </w:t>
            </w:r>
            <w:proofErr w:type="spellStart"/>
            <w:r w:rsidR="00780789">
              <w:t>Additional</w:t>
            </w:r>
            <w:proofErr w:type="spellEnd"/>
            <w:r w:rsidR="00780789">
              <w:t xml:space="preserve"> </w:t>
            </w:r>
            <w:proofErr w:type="spellStart"/>
            <w:r w:rsidR="00780789">
              <w:t>comments</w:t>
            </w:r>
            <w:proofErr w:type="spellEnd"/>
          </w:p>
        </w:tc>
      </w:tr>
      <w:tr w:rsidR="00B46F97" w:rsidRPr="00BA62F1" w14:paraId="201492DA" w14:textId="77777777" w:rsidTr="008A5F0C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3CDA5C52" w14:textId="77777777" w:rsidR="001C7F8E" w:rsidRPr="00BA62F1" w:rsidRDefault="001C7F8E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</w:tbl>
    <w:p w14:paraId="50527F99" w14:textId="77777777" w:rsidR="003F0CB3" w:rsidRPr="00A91E63" w:rsidRDefault="003F0C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</w:p>
    <w:tbl>
      <w:tblPr>
        <w:tblW w:w="1009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47"/>
        <w:gridCol w:w="5047"/>
      </w:tblGrid>
      <w:tr w:rsidR="000B7EF0" w:rsidRPr="00A91E63" w14:paraId="108B8502" w14:textId="77777777" w:rsidTr="00F22CD4">
        <w:trPr>
          <w:cantSplit/>
          <w:trHeight w:val="594"/>
        </w:trPr>
        <w:tc>
          <w:tcPr>
            <w:tcW w:w="5047" w:type="dxa"/>
            <w:vAlign w:val="center"/>
          </w:tcPr>
          <w:p w14:paraId="07F5F896" w14:textId="77777777" w:rsidR="000B7EF0" w:rsidRPr="00A91E63" w:rsidRDefault="000B7EF0" w:rsidP="000B7E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</w:tc>
        <w:tc>
          <w:tcPr>
            <w:tcW w:w="5047" w:type="dxa"/>
            <w:vAlign w:val="center"/>
          </w:tcPr>
          <w:p w14:paraId="024E4A78" w14:textId="77777777" w:rsidR="000B7EF0" w:rsidRPr="00A91E63" w:rsidRDefault="000B7EF0" w:rsidP="000B7EF0">
            <w:pPr>
              <w:suppressAutoHyphens w:val="0"/>
              <w:rPr>
                <w:i/>
              </w:rPr>
            </w:pPr>
          </w:p>
        </w:tc>
      </w:tr>
      <w:tr w:rsidR="000B7EF0" w:rsidRPr="00A91E63" w14:paraId="4FEE1D8A" w14:textId="77777777" w:rsidTr="00F22CD4">
        <w:trPr>
          <w:cantSplit/>
          <w:trHeight w:val="594"/>
        </w:trPr>
        <w:tc>
          <w:tcPr>
            <w:tcW w:w="5047" w:type="dxa"/>
          </w:tcPr>
          <w:p w14:paraId="537A6609" w14:textId="77777777" w:rsidR="000B7EF0" w:rsidRPr="00A91E63" w:rsidRDefault="000B7EF0" w:rsidP="000B7E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i/>
              </w:rPr>
            </w:pPr>
          </w:p>
          <w:p w14:paraId="19A93C9E" w14:textId="77777777" w:rsidR="000B7EF0" w:rsidRPr="00A91E63" w:rsidRDefault="000B7EF0" w:rsidP="000B7E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i/>
              </w:rPr>
            </w:pPr>
          </w:p>
          <w:p w14:paraId="0C87289B" w14:textId="77777777" w:rsidR="000B7EF0" w:rsidRPr="00A91E63" w:rsidRDefault="000B7EF0" w:rsidP="000B7E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i/>
              </w:rPr>
            </w:pPr>
          </w:p>
        </w:tc>
        <w:tc>
          <w:tcPr>
            <w:tcW w:w="5047" w:type="dxa"/>
          </w:tcPr>
          <w:p w14:paraId="382D866B" w14:textId="77777777" w:rsidR="000B7EF0" w:rsidRPr="00A91E63" w:rsidRDefault="000B7EF0" w:rsidP="000B7E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i/>
              </w:rPr>
            </w:pPr>
          </w:p>
          <w:p w14:paraId="458A94FB" w14:textId="77777777" w:rsidR="000B7EF0" w:rsidRPr="00A91E63" w:rsidRDefault="000B7EF0" w:rsidP="000B7E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i/>
              </w:rPr>
            </w:pPr>
          </w:p>
          <w:p w14:paraId="7082406A" w14:textId="77777777" w:rsidR="000B7EF0" w:rsidRPr="00A91E63" w:rsidRDefault="000B7EF0" w:rsidP="000B7EF0">
            <w:pPr>
              <w:suppressAutoHyphens w:val="0"/>
              <w:rPr>
                <w:i/>
              </w:rPr>
            </w:pPr>
          </w:p>
        </w:tc>
      </w:tr>
      <w:tr w:rsidR="000B7EF0" w:rsidRPr="00A91E63" w14:paraId="0DEF4F19" w14:textId="77777777" w:rsidTr="00F22CD4">
        <w:trPr>
          <w:cantSplit/>
          <w:trHeight w:val="50"/>
        </w:trPr>
        <w:tc>
          <w:tcPr>
            <w:tcW w:w="5047" w:type="dxa"/>
          </w:tcPr>
          <w:p w14:paraId="7CF01ADC" w14:textId="31F4959E" w:rsidR="000B7EF0" w:rsidRPr="00A91E63" w:rsidRDefault="00780789" w:rsidP="00957535">
            <w:pPr>
              <w:jc w:val="center"/>
              <w:rPr>
                <w:sz w:val="20"/>
              </w:rPr>
            </w:pPr>
            <w:r>
              <w:rPr>
                <w:sz w:val="20"/>
              </w:rPr>
              <w:t>Project manager</w:t>
            </w:r>
            <w:r w:rsidR="000B7EF0" w:rsidRPr="00A91E63">
              <w:rPr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applicant</w:t>
            </w:r>
            <w:proofErr w:type="spellEnd"/>
            <w:r w:rsidR="000B7EF0">
              <w:rPr>
                <w:sz w:val="20"/>
              </w:rPr>
              <w:t>)</w:t>
            </w:r>
          </w:p>
        </w:tc>
        <w:tc>
          <w:tcPr>
            <w:tcW w:w="5047" w:type="dxa"/>
          </w:tcPr>
          <w:p w14:paraId="2243610F" w14:textId="77777777" w:rsidR="000B7EF0" w:rsidRPr="00A91E63" w:rsidRDefault="00780789" w:rsidP="00F22CD4">
            <w:pPr>
              <w:suppressAutoHyphens w:val="0"/>
              <w:jc w:val="center"/>
              <w:rPr>
                <w:i/>
                <w:sz w:val="20"/>
                <w:szCs w:val="20"/>
              </w:rPr>
            </w:pPr>
            <w:proofErr w:type="spellStart"/>
            <w:r>
              <w:rPr>
                <w:sz w:val="20"/>
              </w:rPr>
              <w:t>Superviso</w:t>
            </w:r>
            <w:r w:rsidR="000B7EF0" w:rsidRPr="00A91E63">
              <w:rPr>
                <w:sz w:val="20"/>
              </w:rPr>
              <w:t>r</w:t>
            </w:r>
            <w:proofErr w:type="spellEnd"/>
            <w:r w:rsidR="000B7EF0">
              <w:rPr>
                <w:sz w:val="20"/>
              </w:rPr>
              <w:t>**</w:t>
            </w:r>
          </w:p>
        </w:tc>
      </w:tr>
    </w:tbl>
    <w:p w14:paraId="30BA32F9" w14:textId="77777777" w:rsidR="00EC3D52" w:rsidRPr="00A91E63" w:rsidRDefault="00EC3D52" w:rsidP="00EC3D52">
      <w:pPr>
        <w:rPr>
          <w:sz w:val="20"/>
        </w:rPr>
      </w:pPr>
    </w:p>
    <w:p w14:paraId="72423978" w14:textId="0F1C8ACB" w:rsidR="00EC3D52" w:rsidRPr="00780789" w:rsidRDefault="00EC3D52" w:rsidP="00EC3D52">
      <w:pPr>
        <w:ind w:left="-426"/>
        <w:rPr>
          <w:i/>
          <w:sz w:val="20"/>
          <w:lang w:val="en-US"/>
        </w:rPr>
      </w:pPr>
      <w:r w:rsidRPr="00780789">
        <w:rPr>
          <w:i/>
          <w:sz w:val="20"/>
          <w:lang w:val="en-US"/>
        </w:rPr>
        <w:t xml:space="preserve">* </w:t>
      </w:r>
      <w:r w:rsidR="00780789">
        <w:rPr>
          <w:i/>
          <w:sz w:val="20"/>
          <w:lang w:val="en-US"/>
        </w:rPr>
        <w:t>Provide the supervisor</w:t>
      </w:r>
      <w:r w:rsidR="00780789" w:rsidRPr="00780789">
        <w:rPr>
          <w:i/>
          <w:sz w:val="20"/>
          <w:lang w:val="en-US"/>
        </w:rPr>
        <w:t>'s data or the researcher's data (specifying whether the researcher is a student or researcher)</w:t>
      </w:r>
    </w:p>
    <w:p w14:paraId="71A3A794" w14:textId="77777777" w:rsidR="000B7EF0" w:rsidRPr="00780789" w:rsidRDefault="000B7EF0" w:rsidP="00EC3D52">
      <w:pPr>
        <w:ind w:left="-426"/>
        <w:rPr>
          <w:i/>
          <w:sz w:val="20"/>
          <w:lang w:val="en-US"/>
        </w:rPr>
      </w:pPr>
      <w:r w:rsidRPr="00780789">
        <w:rPr>
          <w:i/>
          <w:sz w:val="20"/>
          <w:lang w:val="en-US"/>
        </w:rPr>
        <w:t xml:space="preserve">** </w:t>
      </w:r>
      <w:r w:rsidR="00780789" w:rsidRPr="00780789">
        <w:rPr>
          <w:i/>
          <w:sz w:val="20"/>
          <w:lang w:val="en-US"/>
        </w:rPr>
        <w:t>appl</w:t>
      </w:r>
      <w:r w:rsidR="00780789">
        <w:rPr>
          <w:i/>
          <w:sz w:val="20"/>
          <w:lang w:val="en-US"/>
        </w:rPr>
        <w:t>i</w:t>
      </w:r>
      <w:r w:rsidR="00780789" w:rsidRPr="00780789">
        <w:rPr>
          <w:i/>
          <w:sz w:val="20"/>
          <w:lang w:val="en-US"/>
        </w:rPr>
        <w:t xml:space="preserve">cable for MA and </w:t>
      </w:r>
      <w:proofErr w:type="spellStart"/>
      <w:r w:rsidR="00780789" w:rsidRPr="00780789">
        <w:rPr>
          <w:i/>
          <w:sz w:val="20"/>
          <w:lang w:val="en-US"/>
        </w:rPr>
        <w:t>Ph.</w:t>
      </w:r>
      <w:r w:rsidR="00780789">
        <w:rPr>
          <w:i/>
          <w:sz w:val="20"/>
          <w:lang w:val="en-US"/>
        </w:rPr>
        <w:t>D</w:t>
      </w:r>
      <w:proofErr w:type="spellEnd"/>
      <w:r w:rsidR="00780789">
        <w:rPr>
          <w:i/>
          <w:sz w:val="20"/>
          <w:lang w:val="en-US"/>
        </w:rPr>
        <w:t xml:space="preserve"> students</w:t>
      </w:r>
    </w:p>
    <w:p w14:paraId="2E60C3B1" w14:textId="77777777" w:rsidR="00785B57" w:rsidRPr="00780789" w:rsidRDefault="00785B57" w:rsidP="00EC3D52">
      <w:pPr>
        <w:ind w:left="-426"/>
        <w:rPr>
          <w:i/>
          <w:sz w:val="20"/>
          <w:lang w:val="en-US"/>
        </w:rPr>
      </w:pPr>
    </w:p>
    <w:p w14:paraId="51401891" w14:textId="77777777" w:rsidR="003F0CB3" w:rsidRPr="00780789" w:rsidRDefault="003F0CB3" w:rsidP="00006EE3">
      <w:pPr>
        <w:rPr>
          <w:bCs/>
          <w:i/>
          <w:sz w:val="20"/>
          <w:szCs w:val="20"/>
          <w:lang w:val="en-US"/>
        </w:rPr>
      </w:pPr>
    </w:p>
    <w:tbl>
      <w:tblPr>
        <w:tblW w:w="10198" w:type="dxa"/>
        <w:tblInd w:w="-318" w:type="dxa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4"/>
        <w:gridCol w:w="5944"/>
      </w:tblGrid>
      <w:tr w:rsidR="00DF2CAD" w:rsidRPr="0090641F" w14:paraId="6CBBA491" w14:textId="77777777" w:rsidTr="003F0CB3">
        <w:trPr>
          <w:cantSplit/>
        </w:trPr>
        <w:tc>
          <w:tcPr>
            <w:tcW w:w="4254" w:type="dxa"/>
            <w:tcBorders>
              <w:top w:val="single" w:sz="4" w:space="0" w:color="auto"/>
            </w:tcBorders>
            <w:vAlign w:val="center"/>
          </w:tcPr>
          <w:p w14:paraId="22FB6684" w14:textId="77777777" w:rsidR="00DF2CAD" w:rsidRPr="00780789" w:rsidRDefault="00DF2CAD" w:rsidP="00A76190">
            <w:pPr>
              <w:suppressAutoHyphens w:val="0"/>
              <w:autoSpaceDE w:val="0"/>
              <w:spacing w:before="120"/>
              <w:rPr>
                <w:sz w:val="20"/>
                <w:szCs w:val="20"/>
                <w:lang w:val="en-US"/>
              </w:rPr>
            </w:pPr>
          </w:p>
          <w:p w14:paraId="2198A8C0" w14:textId="77777777" w:rsidR="00DF2CAD" w:rsidRPr="00780789" w:rsidRDefault="00DF2CAD" w:rsidP="00A76190">
            <w:pPr>
              <w:suppressAutoHyphens w:val="0"/>
              <w:autoSpaceDE w:val="0"/>
              <w:spacing w:before="120"/>
              <w:rPr>
                <w:sz w:val="20"/>
                <w:szCs w:val="20"/>
                <w:lang w:val="en-US"/>
              </w:rPr>
            </w:pPr>
          </w:p>
          <w:p w14:paraId="788E9C92" w14:textId="77777777" w:rsidR="00DF2CAD" w:rsidRPr="00780789" w:rsidRDefault="00DF2CAD" w:rsidP="00A76190">
            <w:pPr>
              <w:suppressAutoHyphens w:val="0"/>
              <w:autoSpaceDE w:val="0"/>
              <w:spacing w:before="120"/>
              <w:rPr>
                <w:sz w:val="20"/>
                <w:szCs w:val="20"/>
                <w:lang w:val="en-US"/>
              </w:rPr>
            </w:pPr>
          </w:p>
        </w:tc>
        <w:tc>
          <w:tcPr>
            <w:tcW w:w="5944" w:type="dxa"/>
            <w:tcBorders>
              <w:top w:val="single" w:sz="4" w:space="0" w:color="auto"/>
            </w:tcBorders>
            <w:vAlign w:val="center"/>
          </w:tcPr>
          <w:p w14:paraId="1219908B" w14:textId="77777777" w:rsidR="00DF2CAD" w:rsidRPr="00780789" w:rsidRDefault="00DF2CAD" w:rsidP="00A76190">
            <w:pPr>
              <w:suppressAutoHyphens w:val="0"/>
              <w:autoSpaceDE w:val="0"/>
              <w:spacing w:before="120"/>
              <w:ind w:left="3635"/>
              <w:rPr>
                <w:sz w:val="20"/>
                <w:szCs w:val="20"/>
                <w:lang w:val="en-US"/>
              </w:rPr>
            </w:pPr>
          </w:p>
          <w:p w14:paraId="79CACF94" w14:textId="77777777" w:rsidR="00DF2CAD" w:rsidRPr="00780789" w:rsidRDefault="00DF2CAD" w:rsidP="00A76190">
            <w:pPr>
              <w:suppressAutoHyphens w:val="0"/>
              <w:autoSpaceDE w:val="0"/>
              <w:spacing w:before="120"/>
              <w:ind w:left="575"/>
              <w:rPr>
                <w:sz w:val="20"/>
                <w:szCs w:val="20"/>
                <w:lang w:val="en-US"/>
              </w:rPr>
            </w:pPr>
          </w:p>
          <w:p w14:paraId="748A4B9C" w14:textId="77777777" w:rsidR="005E0E5C" w:rsidRPr="00780789" w:rsidRDefault="005E0E5C" w:rsidP="00A76190">
            <w:pPr>
              <w:suppressAutoHyphens w:val="0"/>
              <w:autoSpaceDE w:val="0"/>
              <w:spacing w:before="120"/>
              <w:ind w:left="575"/>
              <w:rPr>
                <w:sz w:val="20"/>
                <w:szCs w:val="20"/>
                <w:lang w:val="en-US"/>
              </w:rPr>
            </w:pPr>
          </w:p>
          <w:p w14:paraId="7883A0C5" w14:textId="77777777" w:rsidR="005E0E5C" w:rsidRPr="00780789" w:rsidRDefault="005E0E5C" w:rsidP="00A76190">
            <w:pPr>
              <w:suppressAutoHyphens w:val="0"/>
              <w:autoSpaceDE w:val="0"/>
              <w:spacing w:before="120"/>
              <w:ind w:left="575"/>
              <w:rPr>
                <w:sz w:val="20"/>
                <w:szCs w:val="20"/>
                <w:lang w:val="en-US"/>
              </w:rPr>
            </w:pPr>
          </w:p>
        </w:tc>
      </w:tr>
      <w:tr w:rsidR="00DF2CAD" w:rsidRPr="0090641F" w14:paraId="263CA70B" w14:textId="77777777" w:rsidTr="003F0CB3">
        <w:trPr>
          <w:cantSplit/>
        </w:trPr>
        <w:tc>
          <w:tcPr>
            <w:tcW w:w="4254" w:type="dxa"/>
            <w:vAlign w:val="center"/>
          </w:tcPr>
          <w:p w14:paraId="75A54A61" w14:textId="77777777" w:rsidR="00DF2CAD" w:rsidRPr="00006EE3" w:rsidRDefault="00006EE3" w:rsidP="00006EE3">
            <w:pPr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r w:rsidRPr="00006EE3">
              <w:rPr>
                <w:b/>
                <w:bCs/>
                <w:lang w:val="en-US"/>
              </w:rPr>
              <w:t xml:space="preserve">The </w:t>
            </w:r>
            <w:r w:rsidR="000317D0" w:rsidRPr="00006EE3">
              <w:rPr>
                <w:b/>
                <w:bCs/>
                <w:lang w:val="en-US"/>
              </w:rPr>
              <w:t>dat</w:t>
            </w:r>
            <w:r w:rsidR="000317D0">
              <w:rPr>
                <w:b/>
                <w:bCs/>
                <w:lang w:val="en-US"/>
              </w:rPr>
              <w:t>e</w:t>
            </w:r>
            <w:r w:rsidR="000317D0" w:rsidRPr="00006EE3">
              <w:rPr>
                <w:b/>
                <w:bCs/>
                <w:lang w:val="en-US"/>
              </w:rPr>
              <w:t xml:space="preserve"> </w:t>
            </w:r>
            <w:r w:rsidRPr="00006EE3">
              <w:rPr>
                <w:b/>
                <w:bCs/>
                <w:lang w:val="en-US"/>
              </w:rPr>
              <w:t>and place of appl</w:t>
            </w:r>
            <w:r>
              <w:rPr>
                <w:b/>
                <w:bCs/>
                <w:lang w:val="en-US"/>
              </w:rPr>
              <w:t>i</w:t>
            </w:r>
            <w:r w:rsidRPr="00006EE3">
              <w:rPr>
                <w:b/>
                <w:bCs/>
                <w:lang w:val="en-US"/>
              </w:rPr>
              <w:t xml:space="preserve">cation delivery </w:t>
            </w:r>
          </w:p>
        </w:tc>
        <w:tc>
          <w:tcPr>
            <w:tcW w:w="5944" w:type="dxa"/>
            <w:vAlign w:val="center"/>
          </w:tcPr>
          <w:p w14:paraId="6123673E" w14:textId="77777777" w:rsidR="00DF2CAD" w:rsidRPr="00006EE3" w:rsidRDefault="00006EE3" w:rsidP="00006EE3">
            <w:pPr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bCs/>
                <w:lang w:val="en-US"/>
              </w:rPr>
              <w:t xml:space="preserve">Signature of the Ethical Board Secretary </w:t>
            </w:r>
          </w:p>
        </w:tc>
      </w:tr>
    </w:tbl>
    <w:p w14:paraId="7FE10B96" w14:textId="77777777" w:rsidR="00F757DB" w:rsidRPr="00006EE3" w:rsidRDefault="00F757DB" w:rsidP="00DF2CAD">
      <w:pPr>
        <w:rPr>
          <w:lang w:val="en-US"/>
        </w:rPr>
      </w:pPr>
    </w:p>
    <w:sectPr w:rsidR="00F757DB" w:rsidRPr="00006EE3" w:rsidSect="003F0C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5" w:h="16837"/>
      <w:pgMar w:top="540" w:right="706" w:bottom="360" w:left="1417" w:header="563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8A637" w14:textId="77777777" w:rsidR="00420405" w:rsidRDefault="00420405" w:rsidP="0061586B">
      <w:r>
        <w:separator/>
      </w:r>
    </w:p>
  </w:endnote>
  <w:endnote w:type="continuationSeparator" w:id="0">
    <w:p w14:paraId="036F704F" w14:textId="77777777" w:rsidR="00420405" w:rsidRDefault="00420405" w:rsidP="00615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8B84B" w14:textId="77777777" w:rsidR="0090641F" w:rsidRDefault="0090641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4F1FE" w14:textId="77777777" w:rsidR="003F0CB3" w:rsidRPr="003F0CB3" w:rsidRDefault="003F0CB3" w:rsidP="003F0CB3">
    <w:pPr>
      <w:pStyle w:val="Stopka"/>
      <w:jc w:val="right"/>
      <w:rPr>
        <w:sz w:val="20"/>
      </w:rPr>
    </w:pPr>
    <w:r w:rsidRPr="003F0CB3">
      <w:rPr>
        <w:sz w:val="20"/>
      </w:rPr>
      <w:t xml:space="preserve">Strona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PAGE</w:instrText>
    </w:r>
    <w:r w:rsidRPr="003F0CB3">
      <w:rPr>
        <w:b/>
        <w:sz w:val="20"/>
      </w:rPr>
      <w:fldChar w:fldCharType="separate"/>
    </w:r>
    <w:r w:rsidR="009D4997">
      <w:rPr>
        <w:b/>
        <w:noProof/>
        <w:sz w:val="20"/>
      </w:rPr>
      <w:t>2</w:t>
    </w:r>
    <w:r w:rsidRPr="003F0CB3">
      <w:rPr>
        <w:b/>
        <w:sz w:val="20"/>
      </w:rPr>
      <w:fldChar w:fldCharType="end"/>
    </w:r>
    <w:r w:rsidRPr="003F0CB3">
      <w:rPr>
        <w:sz w:val="20"/>
      </w:rPr>
      <w:t xml:space="preserve"> z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NUMPAGES</w:instrText>
    </w:r>
    <w:r w:rsidRPr="003F0CB3">
      <w:rPr>
        <w:b/>
        <w:sz w:val="20"/>
      </w:rPr>
      <w:fldChar w:fldCharType="separate"/>
    </w:r>
    <w:r w:rsidR="009D4997">
      <w:rPr>
        <w:b/>
        <w:noProof/>
        <w:sz w:val="20"/>
      </w:rPr>
      <w:t>3</w:t>
    </w:r>
    <w:r w:rsidRPr="003F0CB3">
      <w:rPr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7CBAF" w14:textId="77777777" w:rsidR="003F0CB3" w:rsidRPr="003F0CB3" w:rsidRDefault="003F0CB3" w:rsidP="003F0CB3">
    <w:pPr>
      <w:pStyle w:val="Stopka"/>
      <w:jc w:val="right"/>
      <w:rPr>
        <w:sz w:val="20"/>
      </w:rPr>
    </w:pPr>
    <w:r w:rsidRPr="003F0CB3">
      <w:rPr>
        <w:sz w:val="20"/>
      </w:rPr>
      <w:t xml:space="preserve">Strona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PAGE</w:instrText>
    </w:r>
    <w:r w:rsidRPr="003F0CB3">
      <w:rPr>
        <w:b/>
        <w:sz w:val="20"/>
      </w:rPr>
      <w:fldChar w:fldCharType="separate"/>
    </w:r>
    <w:r w:rsidR="009D4997">
      <w:rPr>
        <w:b/>
        <w:noProof/>
        <w:sz w:val="20"/>
      </w:rPr>
      <w:t>1</w:t>
    </w:r>
    <w:r w:rsidRPr="003F0CB3">
      <w:rPr>
        <w:b/>
        <w:sz w:val="20"/>
      </w:rPr>
      <w:fldChar w:fldCharType="end"/>
    </w:r>
    <w:r w:rsidRPr="003F0CB3">
      <w:rPr>
        <w:sz w:val="20"/>
      </w:rPr>
      <w:t xml:space="preserve"> z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NUMPAGES</w:instrText>
    </w:r>
    <w:r w:rsidRPr="003F0CB3">
      <w:rPr>
        <w:b/>
        <w:sz w:val="20"/>
      </w:rPr>
      <w:fldChar w:fldCharType="separate"/>
    </w:r>
    <w:r w:rsidR="009D4997">
      <w:rPr>
        <w:b/>
        <w:noProof/>
        <w:sz w:val="20"/>
      </w:rPr>
      <w:t>3</w:t>
    </w:r>
    <w:r w:rsidRPr="003F0CB3">
      <w:rPr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A91BF" w14:textId="77777777" w:rsidR="00420405" w:rsidRDefault="00420405" w:rsidP="0061586B">
      <w:r>
        <w:separator/>
      </w:r>
    </w:p>
  </w:footnote>
  <w:footnote w:type="continuationSeparator" w:id="0">
    <w:p w14:paraId="79F0BC95" w14:textId="77777777" w:rsidR="00420405" w:rsidRDefault="00420405" w:rsidP="00615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945907" w14:textId="77777777" w:rsidR="0090641F" w:rsidRDefault="0090641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1302C" w14:textId="77777777" w:rsidR="003F0CB3" w:rsidRPr="00006EE3" w:rsidRDefault="00006EE3" w:rsidP="003F0CB3">
    <w:pPr>
      <w:spacing w:line="360" w:lineRule="auto"/>
      <w:ind w:left="-426"/>
      <w:rPr>
        <w:b/>
        <w:smallCaps/>
        <w:sz w:val="18"/>
        <w:lang w:val="en-US"/>
      </w:rPr>
    </w:pPr>
    <w:r w:rsidRPr="00006EE3">
      <w:rPr>
        <w:b/>
        <w:smallCaps/>
        <w:sz w:val="18"/>
        <w:lang w:val="en-US"/>
      </w:rPr>
      <w:t xml:space="preserve">Application for </w:t>
    </w:r>
    <w:r>
      <w:rPr>
        <w:b/>
        <w:smallCaps/>
        <w:sz w:val="18"/>
        <w:lang w:val="en-US"/>
      </w:rPr>
      <w:t xml:space="preserve">an </w:t>
    </w:r>
    <w:r w:rsidRPr="00006EE3">
      <w:rPr>
        <w:b/>
        <w:smallCaps/>
        <w:sz w:val="18"/>
        <w:lang w:val="en-US"/>
      </w:rPr>
      <w:t>opi</w:t>
    </w:r>
    <w:r>
      <w:rPr>
        <w:b/>
        <w:smallCaps/>
        <w:sz w:val="18"/>
        <w:lang w:val="en-US"/>
      </w:rPr>
      <w:t>ni</w:t>
    </w:r>
    <w:r w:rsidRPr="00006EE3">
      <w:rPr>
        <w:b/>
        <w:smallCaps/>
        <w:sz w:val="18"/>
        <w:lang w:val="en-US"/>
      </w:rPr>
      <w:t xml:space="preserve">on on </w:t>
    </w:r>
    <w:r>
      <w:rPr>
        <w:b/>
        <w:smallCaps/>
        <w:sz w:val="18"/>
        <w:lang w:val="en-US"/>
      </w:rPr>
      <w:t xml:space="preserve">a </w:t>
    </w:r>
    <w:r w:rsidRPr="00006EE3">
      <w:rPr>
        <w:b/>
        <w:smallCaps/>
        <w:sz w:val="18"/>
        <w:lang w:val="en-US"/>
      </w:rPr>
      <w:t xml:space="preserve">research project </w:t>
    </w:r>
  </w:p>
  <w:p w14:paraId="4192087D" w14:textId="77777777" w:rsidR="003F0CB3" w:rsidRPr="00006EE3" w:rsidRDefault="003F0CB3" w:rsidP="003F0CB3">
    <w:pPr>
      <w:spacing w:line="360" w:lineRule="auto"/>
      <w:ind w:left="-426"/>
      <w:rPr>
        <w:b/>
        <w:sz w:val="2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065" w:type="dxa"/>
      <w:tblInd w:w="-318" w:type="dxa"/>
      <w:tblLook w:val="04A0" w:firstRow="1" w:lastRow="0" w:firstColumn="1" w:lastColumn="0" w:noHBand="0" w:noVBand="1"/>
    </w:tblPr>
    <w:tblGrid>
      <w:gridCol w:w="10065"/>
    </w:tblGrid>
    <w:tr w:rsidR="00186A65" w:rsidRPr="007C4FD4" w14:paraId="6F661874" w14:textId="77777777" w:rsidTr="00A76190">
      <w:trPr>
        <w:trHeight w:val="705"/>
      </w:trPr>
      <w:tc>
        <w:tcPr>
          <w:tcW w:w="10065" w:type="dxa"/>
          <w:vAlign w:val="center"/>
        </w:tcPr>
        <w:p w14:paraId="25A7FB91" w14:textId="5E61E517" w:rsidR="00186A65" w:rsidRPr="007C4FD4" w:rsidRDefault="0090641F" w:rsidP="0035666A">
          <w:pPr>
            <w:jc w:val="right"/>
            <w:rPr>
              <w:bCs/>
              <w:iCs/>
              <w:sz w:val="20"/>
              <w:szCs w:val="20"/>
            </w:rPr>
          </w:pPr>
          <w:r>
            <w:rPr>
              <w:bCs/>
              <w:iCs/>
              <w:sz w:val="20"/>
              <w:szCs w:val="20"/>
            </w:rPr>
            <w:t>Załącznik 1B do</w:t>
          </w:r>
          <w:r w:rsidR="00186A65" w:rsidRPr="007C4FD4">
            <w:rPr>
              <w:bCs/>
              <w:iCs/>
              <w:sz w:val="20"/>
              <w:szCs w:val="20"/>
            </w:rPr>
            <w:t xml:space="preserve"> </w:t>
          </w:r>
          <w:r w:rsidR="0035666A" w:rsidRPr="007C4FD4">
            <w:rPr>
              <w:bCs/>
              <w:iCs/>
              <w:sz w:val="20"/>
              <w:szCs w:val="20"/>
            </w:rPr>
            <w:t xml:space="preserve">Regulaminu </w:t>
          </w:r>
          <w:r w:rsidR="002E623A" w:rsidRPr="007C4FD4">
            <w:rPr>
              <w:bCs/>
              <w:iCs/>
              <w:sz w:val="20"/>
              <w:szCs w:val="20"/>
            </w:rPr>
            <w:t xml:space="preserve">Zespołu ds. </w:t>
          </w:r>
          <w:r w:rsidR="0035666A" w:rsidRPr="007C4FD4">
            <w:rPr>
              <w:bCs/>
              <w:iCs/>
              <w:sz w:val="20"/>
              <w:szCs w:val="20"/>
            </w:rPr>
            <w:t xml:space="preserve">Etyki </w:t>
          </w:r>
          <w:r w:rsidR="002E623A" w:rsidRPr="007C4FD4">
            <w:rPr>
              <w:bCs/>
              <w:iCs/>
              <w:sz w:val="20"/>
              <w:szCs w:val="20"/>
            </w:rPr>
            <w:t>Instytutu Psychologii</w:t>
          </w:r>
          <w:r w:rsidR="0035666A" w:rsidRPr="007C4FD4">
            <w:rPr>
              <w:bCs/>
              <w:iCs/>
              <w:sz w:val="20"/>
              <w:szCs w:val="20"/>
            </w:rPr>
            <w:t xml:space="preserve"> UKSW</w:t>
          </w:r>
        </w:p>
        <w:p w14:paraId="386AAC70" w14:textId="324F6666" w:rsidR="0035666A" w:rsidRPr="007C4FD4" w:rsidRDefault="007111A3" w:rsidP="0034680E">
          <w:pPr>
            <w:jc w:val="right"/>
            <w:rPr>
              <w:bCs/>
              <w:iCs/>
              <w:sz w:val="20"/>
              <w:szCs w:val="20"/>
            </w:rPr>
          </w:pPr>
          <w:r w:rsidRPr="00C57D96">
            <w:rPr>
              <w:bCs/>
              <w:iCs/>
              <w:sz w:val="20"/>
              <w:szCs w:val="20"/>
            </w:rPr>
            <w:t xml:space="preserve">(Uchwała Rady Dyscypliny Naukowej </w:t>
          </w:r>
          <w:r w:rsidRPr="00C57D96">
            <w:rPr>
              <w:bCs/>
              <w:i/>
              <w:sz w:val="20"/>
              <w:szCs w:val="20"/>
            </w:rPr>
            <w:t>Psychologia</w:t>
          </w:r>
          <w:r w:rsidRPr="00C57D96">
            <w:rPr>
              <w:bCs/>
              <w:iCs/>
              <w:sz w:val="20"/>
              <w:szCs w:val="20"/>
            </w:rPr>
            <w:t xml:space="preserve"> </w:t>
          </w:r>
          <w:r w:rsidRPr="00D45150">
            <w:rPr>
              <w:bCs/>
              <w:iCs/>
              <w:sz w:val="20"/>
              <w:szCs w:val="20"/>
            </w:rPr>
            <w:t>nr RDpsy-U-2/03/2021 z 4 marca 2021 r</w:t>
          </w:r>
          <w:r w:rsidRPr="006740CB">
            <w:rPr>
              <w:color w:val="191919"/>
            </w:rPr>
            <w:t>.</w:t>
          </w:r>
          <w:r w:rsidRPr="00C57D96">
            <w:rPr>
              <w:bCs/>
              <w:iCs/>
              <w:sz w:val="20"/>
              <w:szCs w:val="20"/>
            </w:rPr>
            <w:t>)</w:t>
          </w:r>
        </w:p>
      </w:tc>
    </w:tr>
  </w:tbl>
  <w:p w14:paraId="3AC51D31" w14:textId="77777777" w:rsidR="002E2E44" w:rsidRPr="007C4FD4" w:rsidRDefault="002E2E44">
    <w:pPr>
      <w:pStyle w:val="Nagwek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127C5"/>
    <w:multiLevelType w:val="hybridMultilevel"/>
    <w:tmpl w:val="2CB8196E"/>
    <w:lvl w:ilvl="0" w:tplc="A00A21DA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1771FFF"/>
    <w:multiLevelType w:val="multilevel"/>
    <w:tmpl w:val="67BE43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12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zcwNzAwNTUwM7VQ0lEKTi0uzszPAykwrAUAk8QU3CwAAAA="/>
  </w:docVars>
  <w:rsids>
    <w:rsidRoot w:val="00695471"/>
    <w:rsid w:val="00005263"/>
    <w:rsid w:val="00006EE3"/>
    <w:rsid w:val="0003043D"/>
    <w:rsid w:val="000317D0"/>
    <w:rsid w:val="00044BBF"/>
    <w:rsid w:val="00050F4F"/>
    <w:rsid w:val="00062767"/>
    <w:rsid w:val="00081878"/>
    <w:rsid w:val="00084EE3"/>
    <w:rsid w:val="00093842"/>
    <w:rsid w:val="00096081"/>
    <w:rsid w:val="000B7EF0"/>
    <w:rsid w:val="001102F5"/>
    <w:rsid w:val="00131592"/>
    <w:rsid w:val="00153000"/>
    <w:rsid w:val="00155CE8"/>
    <w:rsid w:val="00186A65"/>
    <w:rsid w:val="001C16E5"/>
    <w:rsid w:val="001C7F8E"/>
    <w:rsid w:val="0021595C"/>
    <w:rsid w:val="00294E1D"/>
    <w:rsid w:val="002950B4"/>
    <w:rsid w:val="002E2E44"/>
    <w:rsid w:val="002E623A"/>
    <w:rsid w:val="003200C9"/>
    <w:rsid w:val="0032396C"/>
    <w:rsid w:val="0034680E"/>
    <w:rsid w:val="0035666A"/>
    <w:rsid w:val="00373608"/>
    <w:rsid w:val="003C11AE"/>
    <w:rsid w:val="003C429D"/>
    <w:rsid w:val="003F0CB3"/>
    <w:rsid w:val="00420405"/>
    <w:rsid w:val="00473349"/>
    <w:rsid w:val="004C4DEA"/>
    <w:rsid w:val="004D658A"/>
    <w:rsid w:val="004E12AC"/>
    <w:rsid w:val="00556046"/>
    <w:rsid w:val="0058449A"/>
    <w:rsid w:val="00592138"/>
    <w:rsid w:val="005D0315"/>
    <w:rsid w:val="005E0E5C"/>
    <w:rsid w:val="005F65C9"/>
    <w:rsid w:val="0061586B"/>
    <w:rsid w:val="006437C2"/>
    <w:rsid w:val="00652F42"/>
    <w:rsid w:val="00685AD4"/>
    <w:rsid w:val="00695471"/>
    <w:rsid w:val="006A0A9E"/>
    <w:rsid w:val="006A128F"/>
    <w:rsid w:val="006A69D9"/>
    <w:rsid w:val="006D4830"/>
    <w:rsid w:val="006F7FAD"/>
    <w:rsid w:val="007111A3"/>
    <w:rsid w:val="00741366"/>
    <w:rsid w:val="00780789"/>
    <w:rsid w:val="007822F9"/>
    <w:rsid w:val="00785B57"/>
    <w:rsid w:val="007B08A9"/>
    <w:rsid w:val="007C4FD4"/>
    <w:rsid w:val="007C717F"/>
    <w:rsid w:val="007E1E1A"/>
    <w:rsid w:val="0081494A"/>
    <w:rsid w:val="00873623"/>
    <w:rsid w:val="008907A2"/>
    <w:rsid w:val="008A06F1"/>
    <w:rsid w:val="008A5F0C"/>
    <w:rsid w:val="008D16A3"/>
    <w:rsid w:val="008D3248"/>
    <w:rsid w:val="0090641F"/>
    <w:rsid w:val="009500CE"/>
    <w:rsid w:val="00957535"/>
    <w:rsid w:val="00972090"/>
    <w:rsid w:val="00972B13"/>
    <w:rsid w:val="00976771"/>
    <w:rsid w:val="009846B4"/>
    <w:rsid w:val="00997C9F"/>
    <w:rsid w:val="009C460E"/>
    <w:rsid w:val="009D4997"/>
    <w:rsid w:val="00A21B14"/>
    <w:rsid w:val="00A556D0"/>
    <w:rsid w:val="00A76190"/>
    <w:rsid w:val="00A86E4E"/>
    <w:rsid w:val="00A91E63"/>
    <w:rsid w:val="00AA48B8"/>
    <w:rsid w:val="00AB0430"/>
    <w:rsid w:val="00AC076C"/>
    <w:rsid w:val="00AC5CF5"/>
    <w:rsid w:val="00AE6275"/>
    <w:rsid w:val="00B46F97"/>
    <w:rsid w:val="00B65CF3"/>
    <w:rsid w:val="00BA3788"/>
    <w:rsid w:val="00BA62F1"/>
    <w:rsid w:val="00C223AF"/>
    <w:rsid w:val="00C44760"/>
    <w:rsid w:val="00C918EB"/>
    <w:rsid w:val="00C95959"/>
    <w:rsid w:val="00C96E74"/>
    <w:rsid w:val="00CC2701"/>
    <w:rsid w:val="00CD39B4"/>
    <w:rsid w:val="00CD54E1"/>
    <w:rsid w:val="00D37B5B"/>
    <w:rsid w:val="00D425B4"/>
    <w:rsid w:val="00D45482"/>
    <w:rsid w:val="00D47E58"/>
    <w:rsid w:val="00D52483"/>
    <w:rsid w:val="00DC5342"/>
    <w:rsid w:val="00DD16BF"/>
    <w:rsid w:val="00DE58BA"/>
    <w:rsid w:val="00DF2CAD"/>
    <w:rsid w:val="00E053D0"/>
    <w:rsid w:val="00E108FA"/>
    <w:rsid w:val="00E47569"/>
    <w:rsid w:val="00E525BF"/>
    <w:rsid w:val="00E530FC"/>
    <w:rsid w:val="00E621A7"/>
    <w:rsid w:val="00E958C2"/>
    <w:rsid w:val="00EC3D52"/>
    <w:rsid w:val="00F1791B"/>
    <w:rsid w:val="00F17F87"/>
    <w:rsid w:val="00F20CFB"/>
    <w:rsid w:val="00F22CD4"/>
    <w:rsid w:val="00F5501C"/>
    <w:rsid w:val="00F757DB"/>
    <w:rsid w:val="00FA7770"/>
    <w:rsid w:val="00FD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BACE39D"/>
  <w15:chartTrackingRefBased/>
  <w15:docId w15:val="{1085A78E-A57A-4B44-A266-D73F39C66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Znakiprzypiswkocowych">
    <w:name w:val="Znaki przypisów końcowych"/>
    <w:rPr>
      <w:vertAlign w:val="superscript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styleId="Tekstprzypisukocowego">
    <w:name w:val="endnote text"/>
    <w:basedOn w:val="Normalny"/>
    <w:rPr>
      <w:sz w:val="20"/>
      <w:szCs w:val="20"/>
    </w:rPr>
  </w:style>
  <w:style w:type="table" w:styleId="Tabela-Siatka">
    <w:name w:val="Table Grid"/>
    <w:basedOn w:val="Standardowy"/>
    <w:rsid w:val="006A0A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61586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61586B"/>
    <w:rPr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rsid w:val="0061586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1586B"/>
    <w:rPr>
      <w:sz w:val="24"/>
      <w:szCs w:val="24"/>
      <w:lang w:eastAsia="ar-SA"/>
    </w:rPr>
  </w:style>
  <w:style w:type="paragraph" w:customStyle="1" w:styleId="ListParagraph1">
    <w:name w:val="List Paragraph1"/>
    <w:basedOn w:val="Normalny"/>
    <w:rsid w:val="00CD39B4"/>
    <w:pPr>
      <w:suppressAutoHyphens w:val="0"/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styleId="Odwoaniedokomentarza">
    <w:name w:val="annotation reference"/>
    <w:rsid w:val="00F20CF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20CFB"/>
    <w:rPr>
      <w:sz w:val="20"/>
      <w:szCs w:val="20"/>
    </w:rPr>
  </w:style>
  <w:style w:type="character" w:customStyle="1" w:styleId="TekstkomentarzaZnak">
    <w:name w:val="Tekst komentarza Znak"/>
    <w:link w:val="Tekstkomentarza"/>
    <w:rsid w:val="00F20CFB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rsid w:val="00F20CFB"/>
    <w:rPr>
      <w:b/>
      <w:bCs/>
    </w:rPr>
  </w:style>
  <w:style w:type="character" w:customStyle="1" w:styleId="TematkomentarzaZnak">
    <w:name w:val="Temat komentarza Znak"/>
    <w:link w:val="Tematkomentarza"/>
    <w:rsid w:val="00F20CFB"/>
    <w:rPr>
      <w:b/>
      <w:bCs/>
      <w:lang w:eastAsia="ar-SA"/>
    </w:rPr>
  </w:style>
  <w:style w:type="paragraph" w:styleId="Tekstdymka">
    <w:name w:val="Balloon Text"/>
    <w:basedOn w:val="Normalny"/>
    <w:link w:val="TekstdymkaZnak"/>
    <w:rsid w:val="00DE58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DE58BA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7</Words>
  <Characters>2262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ącznik</vt:lpstr>
      <vt:lpstr>Załącznik</vt:lpstr>
    </vt:vector>
  </TitlesOfParts>
  <Company>Uniwersytet Kardynała Stefana Wyszyńskiego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</dc:title>
  <dc:subject/>
  <dc:creator>User</dc:creator>
  <cp:keywords/>
  <cp:lastModifiedBy>Dominik Gołuch</cp:lastModifiedBy>
  <cp:revision>6</cp:revision>
  <cp:lastPrinted>2012-12-11T20:18:00Z</cp:lastPrinted>
  <dcterms:created xsi:type="dcterms:W3CDTF">2021-03-05T15:42:00Z</dcterms:created>
  <dcterms:modified xsi:type="dcterms:W3CDTF">2021-03-05T23:07:00Z</dcterms:modified>
</cp:coreProperties>
</file>